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University</w:t>
      </w:r>
      <w:r>
        <w:t xml:space="preserve"> </w:t>
      </w:r>
      <w:r>
        <w:t xml:space="preserve">Lecturer</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University Lecturer position at a reputable institution in South Africa, Johannesburg. As an experienced academic with a deep commitment to education and research, I am eager to contribute my expertise to an environment that values innovation, excellence, and the transformative power of higher learning. My background in [specific field of study] aligns closely with the goals of your institution, and I am particularly drawn to the opportunity to engage with students in Johannesburg—a vibrant hub of academic and cultural exchange.</w:t>
      </w:r>
    </w:p>
    <w:p>
      <w:pPr>
        <w:pStyle w:val="BodyText"/>
      </w:pPr>
      <w:r>
        <w:t xml:space="preserve">Having spent [X years] teaching at universities across South Africa, I have developed a strong foundation in curriculum design, pedagogical innovation, and fostering critical thinking among students. My work as a University Lecturer has been centered on bridging theoretical knowledge with practical application, ensuring that learners are equipped to address real-world challenges. In Johannesburg, where the educational landscape is shaped by both historical context and contemporary demands, I have witnessed firsthand the importance of academic leadership in driving social and economic progress.</w:t>
      </w:r>
    </w:p>
    <w:p>
      <w:pPr>
        <w:pStyle w:val="BodyText"/>
      </w:pPr>
      <w:r>
        <w:t xml:space="preserve">My academic journey began at [University Name], where I earned my [degree] in [field of study]. This was followed by a Master’s degree in [related field] and a PhD in [specialized area], all of which were completed with distinction. These qualifications have not only honed my expertise but also instilled in me a profound appreciation for the role of education in shaping future leaders. Throughout my career, I have taught courses such as [specific subjects], designed and implemented research projects, and mentored students at both undergraduate and postgraduate levels.</w:t>
      </w:r>
    </w:p>
    <w:p>
      <w:pPr>
        <w:pStyle w:val="BodyText"/>
      </w:pPr>
      <w:r>
        <w:t xml:space="preserve">One of my proudest achievements as a University Lecturer has been the development of interdisciplinary programs that reflect the complexities of modern society. For instance, I led a collaborative initiative at [previous institution] to integrate [specific topic, e.g., "sustainable development"] into core curricula, which received recognition for its impact on student engagement and academic outcomes. This work resonates with the mission of institutions in Johannesburg to cultivate graduates who are not only academically proficient but also socially responsible.</w:t>
      </w:r>
    </w:p>
    <w:p>
      <w:pPr>
        <w:pStyle w:val="BodyText"/>
      </w:pPr>
      <w:r>
        <w:t xml:space="preserve">In addition to my teaching responsibilities, I have actively contributed to the research community in South Africa. My publications in peer-reviewed journals such as [Journal Name] and presentations at conferences like [Conference Name] have focused on [specific research areas]. These efforts reflect my dedication to advancing knowledge while addressing local and global challenges. For example, my recent project on [research topic] has informed policy discussions at both national and regional levels, demonstrating the relevance of academic work to societal development.</w:t>
      </w:r>
    </w:p>
    <w:p>
      <w:pPr>
        <w:pStyle w:val="BodyText"/>
      </w:pPr>
      <w:r>
        <w:t xml:space="preserve">South Africa Johannesburg, with its dynamic urban environment and diverse population, presents a unique opportunity for educators to engage with a wide range of perspectives. As a University Lecturer, I am particularly interested in fostering inclusive classrooms where students from all backgrounds can thrive. My experience working with multilingual and multicultural student bodies has equipped me to create an environment that celebrates diversity while promoting academic rigor.</w:t>
      </w:r>
    </w:p>
    <w:p>
      <w:pPr>
        <w:pStyle w:val="BodyText"/>
      </w:pPr>
      <w:r>
        <w:t xml:space="preserve">What sets me apart as a candidate is my ability to balance teaching, research, and service to the academic community. I have served on committees at [previous institution] that focused on curriculum reform, student support services, and institutional partnerships. These roles have strengthened my understanding of the administrative aspects of higher education and my commitment to continuous improvement. I am confident that my skills in leadership, communication, and collaboration will enable me to contribute meaningfully to your institution.</w:t>
      </w:r>
    </w:p>
    <w:p>
      <w:pPr>
        <w:pStyle w:val="BodyText"/>
      </w:pPr>
      <w:r>
        <w:t xml:space="preserve">South Africa Johannesburg is a city where the past informs the present and shapes the future. As a University Lecturer, I am deeply committed to playing a role in this ongoing narrative. My goal is to inspire students to think critically, act ethically, and contribute positively to their communities. I am especially drawn to institutions that prioritize innovation in education and recognize the importance of preparing graduates for an interconnected world.</w:t>
      </w:r>
    </w:p>
    <w:p>
      <w:pPr>
        <w:pStyle w:val="BodyText"/>
      </w:pPr>
      <w:r>
        <w:t xml:space="preserve">I would be honored to bring my passion for teaching, research, and service to your university. I am excited about the possibility of contributing to a dynamic academic community in Johannesburg, where education is not just a privilege but a catalyst for transformation. Thank you for considering my application. I look forward to the opportunity to discuss how my background and vision align with the goals of your institution.</w:t>
      </w:r>
    </w:p>
    <w:p>
      <w:pPr>
        <w:pStyle w:val="BodyText"/>
      </w:pPr>
      <w:r>
        <w:t xml:space="preserve">Sincerely,</w:t>
      </w:r>
      <w:r>
        <w:br/>
      </w:r>
      <w:r>
        <w:t xml:space="preserve">[Your Full Name]</w:t>
      </w:r>
      <w:r>
        <w:br/>
      </w:r>
      <w:r>
        <w:t xml:space="preserve">[Contact Information: Email, Phone Number]</w:t>
      </w:r>
      <w:r>
        <w:br/>
      </w:r>
      <w:r>
        <w:t xml:space="preserve">[LinkedIn Profile or Portfolio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University Lecturer</dc:title>
  <dc:creator/>
  <cp:keywords/>
  <dcterms:created xsi:type="dcterms:W3CDTF">2025-12-10T10:33:28Z</dcterms:created>
  <dcterms:modified xsi:type="dcterms:W3CDTF">2025-12-10T10:33:28Z</dcterms:modified>
</cp:coreProperties>
</file>

<file path=docProps/custom.xml><?xml version="1.0" encoding="utf-8"?>
<Properties xmlns="http://schemas.openxmlformats.org/officeDocument/2006/custom-properties" xmlns:vt="http://schemas.openxmlformats.org/officeDocument/2006/docPropsVTypes"/>
</file>